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AA6C3" w14:textId="77777777" w:rsidR="00B3762B" w:rsidRDefault="009B7010">
      <w:pPr>
        <w:rPr>
          <w:b/>
        </w:rPr>
      </w:pPr>
      <w:r w:rsidRPr="009B7010">
        <w:rPr>
          <w:b/>
        </w:rPr>
        <w:t>Tiedote</w:t>
      </w:r>
    </w:p>
    <w:p w14:paraId="176C58F7" w14:textId="55F0258B" w:rsidR="009B7010" w:rsidRDefault="004B119C">
      <w:r>
        <w:t>Tampere 14</w:t>
      </w:r>
      <w:r w:rsidR="009B7010">
        <w:t>.8. 2018</w:t>
      </w:r>
    </w:p>
    <w:p w14:paraId="329DB234" w14:textId="77777777" w:rsidR="009B7010" w:rsidRDefault="009B7010">
      <w:r>
        <w:t>Vapaa julkaistavaksi: Heti</w:t>
      </w:r>
    </w:p>
    <w:p w14:paraId="66CA50C0" w14:textId="77777777" w:rsidR="009B7010" w:rsidRDefault="00647090" w:rsidP="009B7010">
      <w:pPr>
        <w:pStyle w:val="Heading1"/>
      </w:pPr>
      <w:r>
        <w:t xml:space="preserve">Suomalainen startup-yritys </w:t>
      </w:r>
      <w:proofErr w:type="spellStart"/>
      <w:r w:rsidR="00CC755B">
        <w:t>eeedo</w:t>
      </w:r>
      <w:proofErr w:type="spellEnd"/>
      <w:r w:rsidR="00CC755B">
        <w:t xml:space="preserve"> valittii</w:t>
      </w:r>
      <w:r w:rsidR="009B7010">
        <w:t xml:space="preserve">n Web </w:t>
      </w:r>
      <w:proofErr w:type="spellStart"/>
      <w:r w:rsidR="009B7010">
        <w:t>Summit</w:t>
      </w:r>
      <w:proofErr w:type="spellEnd"/>
      <w:r w:rsidR="009B7010">
        <w:t xml:space="preserve"> </w:t>
      </w:r>
      <w:r w:rsidR="00CC755B">
        <w:t>konferenssin</w:t>
      </w:r>
      <w:r w:rsidR="009B7010">
        <w:t xml:space="preserve"> Alpha-ohjelmaan</w:t>
      </w:r>
    </w:p>
    <w:p w14:paraId="7A88CA1C" w14:textId="77777777" w:rsidR="009B7010" w:rsidRDefault="009B7010" w:rsidP="009B7010">
      <w:r>
        <w:t xml:space="preserve">Web </w:t>
      </w:r>
      <w:proofErr w:type="spellStart"/>
      <w:r>
        <w:t>Summit</w:t>
      </w:r>
      <w:proofErr w:type="spellEnd"/>
      <w:r>
        <w:t xml:space="preserve"> on </w:t>
      </w:r>
      <w:r w:rsidR="004E3D5A">
        <w:t xml:space="preserve">marraskuussa </w:t>
      </w:r>
      <w:r>
        <w:t>Lissabonissa j</w:t>
      </w:r>
      <w:r>
        <w:t>ä</w:t>
      </w:r>
      <w:r>
        <w:t>rjestett</w:t>
      </w:r>
      <w:r>
        <w:t>ä</w:t>
      </w:r>
      <w:r>
        <w:t>v</w:t>
      </w:r>
      <w:r>
        <w:t>ä</w:t>
      </w:r>
      <w:r>
        <w:t xml:space="preserve"> maailman suurin teknologiakonferenssi. </w:t>
      </w:r>
      <w:r w:rsidR="004C7B53">
        <w:t xml:space="preserve">Pohjolan suurimpaan startup-tapahtumaan </w:t>
      </w:r>
      <w:proofErr w:type="spellStart"/>
      <w:r w:rsidR="004C7B53">
        <w:t>Slushiin</w:t>
      </w:r>
      <w:proofErr w:type="spellEnd"/>
      <w:r w:rsidR="004C7B53">
        <w:t xml:space="preserve"> verrattuna Web </w:t>
      </w:r>
      <w:proofErr w:type="spellStart"/>
      <w:r w:rsidR="004C7B53">
        <w:t>Summitiin</w:t>
      </w:r>
      <w:proofErr w:type="spellEnd"/>
      <w:r w:rsidR="004C7B53">
        <w:t xml:space="preserve"> odotetaan kolminkertaista m</w:t>
      </w:r>
      <w:r w:rsidR="004C7B53">
        <w:t>ää</w:t>
      </w:r>
      <w:r w:rsidR="004C7B53">
        <w:t>r</w:t>
      </w:r>
      <w:r w:rsidR="004C7B53">
        <w:t>ää</w:t>
      </w:r>
      <w:r w:rsidR="004C7B53">
        <w:t xml:space="preserve"> k</w:t>
      </w:r>
      <w:r w:rsidR="004C7B53">
        <w:t>ä</w:t>
      </w:r>
      <w:r w:rsidR="004C7B53">
        <w:t>vij</w:t>
      </w:r>
      <w:r w:rsidR="004C7B53">
        <w:t>ö</w:t>
      </w:r>
      <w:r w:rsidR="004C7B53">
        <w:t>it</w:t>
      </w:r>
      <w:r w:rsidR="004C7B53">
        <w:t>ä</w:t>
      </w:r>
      <w:r w:rsidR="004C7B53">
        <w:t xml:space="preserve">. Web </w:t>
      </w:r>
      <w:proofErr w:type="spellStart"/>
      <w:r w:rsidR="004C7B53">
        <w:t>Summit</w:t>
      </w:r>
      <w:proofErr w:type="spellEnd"/>
      <w:r w:rsidR="004C7B53">
        <w:t xml:space="preserve"> ker</w:t>
      </w:r>
      <w:r w:rsidR="004C7B53">
        <w:t>ää</w:t>
      </w:r>
      <w:r>
        <w:t xml:space="preserve"> vuosittain yli 60 tuhatta vierailijaa mukaan lukien suuren m</w:t>
      </w:r>
      <w:r>
        <w:t>ää</w:t>
      </w:r>
      <w:r>
        <w:t>r</w:t>
      </w:r>
      <w:r>
        <w:t>ä</w:t>
      </w:r>
      <w:r>
        <w:t>n maailman johtavia IT- ja markkinointip</w:t>
      </w:r>
      <w:r>
        <w:t>ää</w:t>
      </w:r>
      <w:r>
        <w:t>tt</w:t>
      </w:r>
      <w:r>
        <w:t>ä</w:t>
      </w:r>
      <w:r>
        <w:t>j</w:t>
      </w:r>
      <w:r>
        <w:t>ää</w:t>
      </w:r>
      <w:r>
        <w:t xml:space="preserve"> sek</w:t>
      </w:r>
      <w:r>
        <w:t>ä</w:t>
      </w:r>
      <w:r>
        <w:t xml:space="preserve"> p</w:t>
      </w:r>
      <w:r>
        <w:t>ää</w:t>
      </w:r>
      <w:r>
        <w:t>omasijoittajia.</w:t>
      </w:r>
      <w:r w:rsidR="00CB6FC8">
        <w:t xml:space="preserve"> Muun muassa Uberin ja </w:t>
      </w:r>
      <w:proofErr w:type="spellStart"/>
      <w:r w:rsidR="00CB6FC8">
        <w:t>Stripen</w:t>
      </w:r>
      <w:proofErr w:type="spellEnd"/>
      <w:r w:rsidR="00CB6FC8">
        <w:t xml:space="preserve"> kaltaiset j</w:t>
      </w:r>
      <w:r w:rsidR="00CB6FC8">
        <w:t>ä</w:t>
      </w:r>
      <w:r w:rsidR="00CB6FC8">
        <w:t>ttil</w:t>
      </w:r>
      <w:r w:rsidR="00CB6FC8">
        <w:t>ä</w:t>
      </w:r>
      <w:r w:rsidR="00CB6FC8">
        <w:t xml:space="preserve">iset ovat hakeneet vauhtia ja rahoitusta </w:t>
      </w:r>
      <w:r w:rsidR="00B87612">
        <w:t xml:space="preserve">Web </w:t>
      </w:r>
      <w:proofErr w:type="spellStart"/>
      <w:r w:rsidR="00B87612">
        <w:t>Summitista</w:t>
      </w:r>
      <w:proofErr w:type="spellEnd"/>
      <w:r w:rsidR="00B87612">
        <w:t>.</w:t>
      </w:r>
    </w:p>
    <w:p w14:paraId="6CBE97BE" w14:textId="77777777" w:rsidR="00584192" w:rsidRDefault="009B7010" w:rsidP="009B7010">
      <w:r>
        <w:t xml:space="preserve">Tamperelainen </w:t>
      </w:r>
      <w:proofErr w:type="spellStart"/>
      <w:r>
        <w:t>eeedo</w:t>
      </w:r>
      <w:proofErr w:type="spellEnd"/>
      <w:r>
        <w:t xml:space="preserve"> oy on valittu mukaan tapahtuman Alpha-ohjelmaan </w:t>
      </w:r>
      <w:r w:rsidR="00CB6FC8">
        <w:t xml:space="preserve">yritysten </w:t>
      </w:r>
      <w:r>
        <w:t xml:space="preserve">ajoneuvojen ja kaluston hallintaa digitalisoivalla </w:t>
      </w:r>
      <w:r w:rsidR="00584192">
        <w:t xml:space="preserve">palvelullaan. Suomessa esimerkiksi </w:t>
      </w:r>
      <w:proofErr w:type="spellStart"/>
      <w:r w:rsidR="00584192">
        <w:t>OnniBus.comin</w:t>
      </w:r>
      <w:proofErr w:type="spellEnd"/>
      <w:r w:rsidR="00584192">
        <w:t xml:space="preserve"> bussien huoltoa, asiakaspalvelua ja sis</w:t>
      </w:r>
      <w:r w:rsidR="00584192">
        <w:t>ä</w:t>
      </w:r>
      <w:r w:rsidR="00584192">
        <w:t>ist</w:t>
      </w:r>
      <w:r w:rsidR="00584192">
        <w:t>ä</w:t>
      </w:r>
      <w:r w:rsidR="00584192">
        <w:t xml:space="preserve"> viestint</w:t>
      </w:r>
      <w:r w:rsidR="00584192">
        <w:t>ää</w:t>
      </w:r>
      <w:r w:rsidR="00584192">
        <w:t xml:space="preserve"> hoidetaan </w:t>
      </w:r>
      <w:proofErr w:type="spellStart"/>
      <w:r w:rsidR="00584192">
        <w:t>eeedon</w:t>
      </w:r>
      <w:proofErr w:type="spellEnd"/>
      <w:r w:rsidR="00584192">
        <w:t xml:space="preserve"> pilvipalvelun avulla. Web </w:t>
      </w:r>
      <w:proofErr w:type="spellStart"/>
      <w:r w:rsidR="00584192">
        <w:t>Summit</w:t>
      </w:r>
      <w:proofErr w:type="spellEnd"/>
      <w:r w:rsidR="00584192">
        <w:t xml:space="preserve"> on </w:t>
      </w:r>
      <w:proofErr w:type="spellStart"/>
      <w:r w:rsidR="00584192">
        <w:t>eeedolle</w:t>
      </w:r>
      <w:proofErr w:type="spellEnd"/>
      <w:r w:rsidR="00584192">
        <w:t xml:space="preserve"> oiva tilaisuus hakea kansainv</w:t>
      </w:r>
      <w:r w:rsidR="00584192">
        <w:t>ä</w:t>
      </w:r>
      <w:r w:rsidR="00D13D04">
        <w:t>list</w:t>
      </w:r>
      <w:r w:rsidR="00D13D04">
        <w:t>ä</w:t>
      </w:r>
      <w:r w:rsidR="00D13D04">
        <w:t xml:space="preserve"> kasvua ja uusia </w:t>
      </w:r>
      <w:r w:rsidR="00584192">
        <w:t>yhteisty</w:t>
      </w:r>
      <w:r w:rsidR="00584192">
        <w:t>ö</w:t>
      </w:r>
      <w:r w:rsidR="00B87612">
        <w:t xml:space="preserve">kumppaneita, ennen joulukuun </w:t>
      </w:r>
      <w:proofErr w:type="spellStart"/>
      <w:r w:rsidR="00B87612">
        <w:t>Slushia</w:t>
      </w:r>
      <w:proofErr w:type="spellEnd"/>
      <w:r w:rsidR="00B87612">
        <w:t xml:space="preserve"> johon </w:t>
      </w:r>
      <w:proofErr w:type="spellStart"/>
      <w:r w:rsidR="00B87612">
        <w:t>eeedo</w:t>
      </w:r>
      <w:proofErr w:type="spellEnd"/>
      <w:r w:rsidR="00B87612">
        <w:t xml:space="preserve"> valittiin ensimm</w:t>
      </w:r>
      <w:r w:rsidR="00B87612">
        <w:t>ä</w:t>
      </w:r>
      <w:r w:rsidR="00B87612">
        <w:t>isen</w:t>
      </w:r>
      <w:r w:rsidR="00B87612">
        <w:t>ä</w:t>
      </w:r>
      <w:r w:rsidR="00B87612">
        <w:t xml:space="preserve"> startup-yrityksen</w:t>
      </w:r>
      <w:r w:rsidR="00B87612">
        <w:t>ä</w:t>
      </w:r>
      <w:r w:rsidR="00B87612">
        <w:t xml:space="preserve"> t</w:t>
      </w:r>
      <w:r w:rsidR="00B87612">
        <w:t>ä</w:t>
      </w:r>
      <w:r w:rsidR="00B87612">
        <w:t>n</w:t>
      </w:r>
      <w:r w:rsidR="00B87612">
        <w:t>ä</w:t>
      </w:r>
      <w:r w:rsidR="00B87612">
        <w:t xml:space="preserve"> vuonna.</w:t>
      </w:r>
    </w:p>
    <w:p w14:paraId="66D052BA" w14:textId="77777777" w:rsidR="00584192" w:rsidRDefault="00B17AD1" w:rsidP="009B7010">
      <w:r>
        <w:t>”</w:t>
      </w:r>
      <w:r>
        <w:t>Pahin kilpailijamme monessa organisaatiossa on edelleen kyn</w:t>
      </w:r>
      <w:r>
        <w:t>ä</w:t>
      </w:r>
      <w:r>
        <w:t xml:space="preserve"> ja vihko, johon ajoneuvon viat listataan.</w:t>
      </w:r>
      <w:r>
        <w:t>”</w:t>
      </w:r>
      <w:r>
        <w:t xml:space="preserve"> </w:t>
      </w:r>
      <w:proofErr w:type="spellStart"/>
      <w:r>
        <w:t>eeedon</w:t>
      </w:r>
      <w:proofErr w:type="spellEnd"/>
      <w:r>
        <w:t xml:space="preserve"> toimitusjohtaja Arttu Kalli</w:t>
      </w:r>
      <w:r w:rsidRPr="00B17AD1">
        <w:t xml:space="preserve"> kertoo.</w:t>
      </w:r>
      <w:r>
        <w:t xml:space="preserve"> </w:t>
      </w:r>
      <w:r>
        <w:t>”</w:t>
      </w:r>
      <w:r>
        <w:t>L</w:t>
      </w:r>
      <w:r>
        <w:t>ä</w:t>
      </w:r>
      <w:r>
        <w:t>hdimme kehitt</w:t>
      </w:r>
      <w:r>
        <w:t>ä</w:t>
      </w:r>
      <w:r>
        <w:t>m</w:t>
      </w:r>
      <w:r>
        <w:t>ää</w:t>
      </w:r>
      <w:r>
        <w:t>n palvelua siit</w:t>
      </w:r>
      <w:r>
        <w:t>ä</w:t>
      </w:r>
      <w:r>
        <w:t xml:space="preserve"> periaatteesta, ett</w:t>
      </w:r>
      <w:r>
        <w:t>ä</w:t>
      </w:r>
      <w:r>
        <w:t xml:space="preserve"> uuden toimintatavan on oltava helpompi kuin vanhan. Usein kuljettaja ilmoittaa viat puhelimitse ajoj</w:t>
      </w:r>
      <w:r>
        <w:t>ä</w:t>
      </w:r>
      <w:r>
        <w:t>rjestelij</w:t>
      </w:r>
      <w:r>
        <w:t>ä</w:t>
      </w:r>
      <w:r>
        <w:t xml:space="preserve">lle, joka ohjaa tiedon korjaamolle. </w:t>
      </w:r>
      <w:proofErr w:type="spellStart"/>
      <w:r>
        <w:t>eeedon</w:t>
      </w:r>
      <w:proofErr w:type="spellEnd"/>
      <w:r>
        <w:t xml:space="preserve"> avulla kuljettaja voi tehd</w:t>
      </w:r>
      <w:r>
        <w:t>ä</w:t>
      </w:r>
      <w:r>
        <w:t xml:space="preserve"> vikailmoituksen omalla puhelimellaan suoraan kent</w:t>
      </w:r>
      <w:r>
        <w:t>ä</w:t>
      </w:r>
      <w:r>
        <w:t>lt</w:t>
      </w:r>
      <w:r>
        <w:t>ä</w:t>
      </w:r>
      <w:r>
        <w:t xml:space="preserve"> ja liitt</w:t>
      </w:r>
      <w:r>
        <w:t>ää</w:t>
      </w:r>
      <w:r>
        <w:t xml:space="preserve"> siihen tarvittaessa kuvia ja videoita</w:t>
      </w:r>
      <w:r>
        <w:t>”</w:t>
      </w:r>
      <w:r>
        <w:t>.</w:t>
      </w:r>
      <w:r w:rsidR="00B87612">
        <w:t xml:space="preserve"> </w:t>
      </w:r>
    </w:p>
    <w:p w14:paraId="61028967" w14:textId="77777777" w:rsidR="00B17AD1" w:rsidRDefault="00B17AD1" w:rsidP="009B7010">
      <w:r>
        <w:t>Lis</w:t>
      </w:r>
      <w:r>
        <w:t>ä</w:t>
      </w:r>
      <w:r>
        <w:t>tietoja:</w:t>
      </w:r>
    </w:p>
    <w:p w14:paraId="395E1A79" w14:textId="77777777" w:rsidR="00B17AD1" w:rsidRDefault="00B17AD1" w:rsidP="009B7010">
      <w:r>
        <w:t xml:space="preserve">Arttu Kalli, toimitusjohtaja </w:t>
      </w:r>
      <w:proofErr w:type="spellStart"/>
      <w:r>
        <w:t>eeedo</w:t>
      </w:r>
      <w:proofErr w:type="spellEnd"/>
      <w:r>
        <w:t xml:space="preserve"> oy, </w:t>
      </w:r>
      <w:r w:rsidRPr="00B17AD1">
        <w:t>+358 40 7530715</w:t>
      </w:r>
      <w:r>
        <w:t xml:space="preserve">, </w:t>
      </w:r>
      <w:hyperlink r:id="rId4" w:history="1">
        <w:r w:rsidR="00584192" w:rsidRPr="001161DB">
          <w:rPr>
            <w:rStyle w:val="Hyperlink"/>
          </w:rPr>
          <w:t>arttu.kalli@eee.do</w:t>
        </w:r>
      </w:hyperlink>
    </w:p>
    <w:p w14:paraId="6A2A5691" w14:textId="521C1DDF" w:rsidR="00584192" w:rsidRPr="009B7010" w:rsidRDefault="005D3E60" w:rsidP="005D3E60">
      <w:proofErr w:type="spellStart"/>
      <w:r w:rsidRPr="005D3E60">
        <w:t>eeedo</w:t>
      </w:r>
      <w:proofErr w:type="spellEnd"/>
      <w:r w:rsidRPr="005D3E60">
        <w:t xml:space="preserve"> oy on tamperelainen startup-yritys joka kehitt</w:t>
      </w:r>
      <w:r w:rsidRPr="005D3E60">
        <w:t>ää</w:t>
      </w:r>
      <w:r w:rsidRPr="005D3E60">
        <w:t xml:space="preserve"> palveluita kalustonhallintaan, sis</w:t>
      </w:r>
      <w:r w:rsidRPr="005D3E60">
        <w:t>ä</w:t>
      </w:r>
      <w:r w:rsidRPr="005D3E60">
        <w:t>iseen viestint</w:t>
      </w:r>
      <w:r w:rsidRPr="005D3E60">
        <w:t>ää</w:t>
      </w:r>
      <w:r w:rsidRPr="005D3E60">
        <w:t>n ja teht</w:t>
      </w:r>
      <w:r w:rsidRPr="005D3E60">
        <w:t>ä</w:t>
      </w:r>
      <w:r w:rsidRPr="005D3E60">
        <w:t xml:space="preserve">vienhallintaan. </w:t>
      </w:r>
      <w:proofErr w:type="spellStart"/>
      <w:r w:rsidRPr="005D3E60">
        <w:t>eeedon</w:t>
      </w:r>
      <w:proofErr w:type="spellEnd"/>
      <w:r w:rsidRPr="005D3E60">
        <w:t xml:space="preserve"> kalustonhallintaj</w:t>
      </w:r>
      <w:r w:rsidRPr="005D3E60">
        <w:t>ä</w:t>
      </w:r>
      <w:r w:rsidRPr="005D3E60">
        <w:t>rjestelm</w:t>
      </w:r>
      <w:r w:rsidRPr="005D3E60">
        <w:t>ä</w:t>
      </w:r>
      <w:r w:rsidRPr="005D3E60">
        <w:t xml:space="preserve">n avulla toimintaansa digitalisoivat </w:t>
      </w:r>
      <w:proofErr w:type="spellStart"/>
      <w:r w:rsidRPr="005D3E60">
        <w:t>OnniBus.comin</w:t>
      </w:r>
      <w:proofErr w:type="spellEnd"/>
      <w:r w:rsidRPr="005D3E60">
        <w:t xml:space="preserve"> lis</w:t>
      </w:r>
      <w:r w:rsidRPr="005D3E60">
        <w:t>ä</w:t>
      </w:r>
      <w:r w:rsidRPr="005D3E60">
        <w:t>ksi muun muassa junia, rekkoja ja jakeluautoja operoivat yritykset. Palvelun avulla tehostetaan kaluston kiertoa, lyhennet</w:t>
      </w:r>
      <w:r w:rsidRPr="005D3E60">
        <w:t>ää</w:t>
      </w:r>
      <w:r w:rsidRPr="005D3E60">
        <w:t>n huoltoaikoja ja pienennet</w:t>
      </w:r>
      <w:r w:rsidRPr="005D3E60">
        <w:t>ää</w:t>
      </w:r>
      <w:r w:rsidRPr="005D3E60">
        <w:t>n kaluston huoltokustannuksia visualisoimalla kaikille k</w:t>
      </w:r>
      <w:r w:rsidRPr="005D3E60">
        <w:t>ä</w:t>
      </w:r>
      <w:r w:rsidRPr="005D3E60">
        <w:t>ytt</w:t>
      </w:r>
      <w:r w:rsidRPr="005D3E60">
        <w:t>ä</w:t>
      </w:r>
      <w:r w:rsidRPr="005D3E60">
        <w:t>jille kaluston reaaliaikaisen tilan.</w:t>
      </w:r>
      <w:bookmarkStart w:id="0" w:name="_GoBack"/>
      <w:bookmarkEnd w:id="0"/>
    </w:p>
    <w:sectPr w:rsidR="00584192" w:rsidRPr="009B7010" w:rsidSect="00970F59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NjO1MDQyMzE0NTVU0lEKTi0uzszPAykwqgUAZ0N/XiwAAAA="/>
  </w:docVars>
  <w:rsids>
    <w:rsidRoot w:val="00466F4E"/>
    <w:rsid w:val="000A5486"/>
    <w:rsid w:val="00105BCD"/>
    <w:rsid w:val="00123AAE"/>
    <w:rsid w:val="00322164"/>
    <w:rsid w:val="003D3EB4"/>
    <w:rsid w:val="00466F4E"/>
    <w:rsid w:val="004B119C"/>
    <w:rsid w:val="004C7B53"/>
    <w:rsid w:val="004E3D5A"/>
    <w:rsid w:val="00584192"/>
    <w:rsid w:val="005A273C"/>
    <w:rsid w:val="005D3E60"/>
    <w:rsid w:val="00647090"/>
    <w:rsid w:val="006B5D1E"/>
    <w:rsid w:val="0078464E"/>
    <w:rsid w:val="008B3117"/>
    <w:rsid w:val="00970F59"/>
    <w:rsid w:val="009B4E01"/>
    <w:rsid w:val="009B7010"/>
    <w:rsid w:val="00B12B37"/>
    <w:rsid w:val="00B15B4D"/>
    <w:rsid w:val="00B17AD1"/>
    <w:rsid w:val="00B3762B"/>
    <w:rsid w:val="00B87612"/>
    <w:rsid w:val="00CB6FC8"/>
    <w:rsid w:val="00CC755B"/>
    <w:rsid w:val="00D13D04"/>
    <w:rsid w:val="00D45F11"/>
    <w:rsid w:val="00F0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83A1CE"/>
  <w15:chartTrackingRefBased/>
  <w15:docId w15:val="{6FA27D7E-D6AF-4F0A-ADA7-063BA94F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70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70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17AD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7AD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rttu.kalli@eee.do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si Junnonen</dc:creator>
  <cp:keywords/>
  <dc:description/>
  <cp:lastModifiedBy>Anssi Junnonen</cp:lastModifiedBy>
  <cp:revision>2</cp:revision>
  <cp:lastPrinted>2017-08-11T14:42:00Z</cp:lastPrinted>
  <dcterms:created xsi:type="dcterms:W3CDTF">2017-08-11T15:31:00Z</dcterms:created>
  <dcterms:modified xsi:type="dcterms:W3CDTF">2017-08-11T15:31:00Z</dcterms:modified>
</cp:coreProperties>
</file>